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6BBC" w:rsidRPr="003A53DA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</w:p>
    <w:p w:rsidR="00A56BB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</w:rPr>
        <w:t>Oerskovia</w:t>
      </w:r>
      <w:r w:rsidRPr="00360CEE">
        <w:rPr>
          <w:rFonts w:ascii="Courier New" w:hAnsi="Courier New" w:cs="Courier New"/>
          <w:color w:val="000000"/>
          <w:sz w:val="20"/>
          <w:szCs w:val="20"/>
          <w:lang w:val="bg-BG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>paurometabola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O129 </w:t>
      </w:r>
    </w:p>
    <w:p w:rsidR="00A56BB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16S rDNA sequence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360CEE">
        <w:rPr>
          <w:rFonts w:ascii="Courier New" w:hAnsi="Courier New" w:cs="Courier New"/>
          <w:color w:val="000000"/>
          <w:sz w:val="20"/>
          <w:szCs w:val="20"/>
          <w:lang w:val="bg-BG"/>
        </w:rPr>
        <w:t>&gt;</w:t>
      </w:r>
      <w:r>
        <w:rPr>
          <w:rFonts w:ascii="Courier New" w:hAnsi="Courier New" w:cs="Courier New"/>
          <w:color w:val="000000"/>
          <w:sz w:val="20"/>
          <w:szCs w:val="20"/>
        </w:rPr>
        <w:t>Contig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TGCAGTCGAACGGTGATGCCCAGCTTGCTGGGCGGATCAGTGGCGAACGGGTGAGTAACA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CGTGAGTAACCTGCCCCAGACTCCGGGATAAGCCTTGGAAACGAGGTCTAATACTGGATA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CGAGACGCCCCTGCATGGGGAGTGTCTGGAAAGATTTATCGGTCTGGGATGGACTCGCGG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CCTATCAGCTTGTTGGTGGGGTAATGGCCTACCAAGGCGACGACGGGTAGCCGGCCTGAG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AGGGCGACCGGCCACACTGGGACTGAGACACGGCCCAGACTCCTACGGGAGGCAGCAGTG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GGGAATATTGCACAATGGGCGAAAGCCTGATGCAGCGACGCCGCGTGAGGGATGAAGGCC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TTCGGGTTGTAAACCTCTTTCAGCAGGGAAGAAGCGCAAGTGACGGTACCTGCAGAAGAA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GCGCCGGCTAACTACGTGCCAGCAGCCGCGGTAATACGTAGGGCGCAAGCGTTGTCCGGA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ATTATTGGGCGTAAAGAGCTCGTAGGCGGTTTGTCGCGTCTGGTGTGAAAACTCAAGGCT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CAACCTTGAGCTTGCATCGGGTACGGGCAGACTAGAGTGCGGTAGGGGTGACTGGAATTC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CTGGTGTAGCGGTGGAATGCGCAGATATCAGGAGGAACACCGATGGCGAAGGCAGGTCAC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TGGGCCGCAACTGACGCTGAGGAGCGAAAGCATGGGGAGCGAACAGGATTAGATACCCTG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GTAGTCCATGCCGTAAACGTTGGGCACTAAGGTGTGGGGCTCATTCCACGAGTTCCGTGC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CGCAGCAAACGCATTAAGTGCCCCGCCTGGGGAGTACGGCCGCAAGGCTAAAACTCAAAG</w:t>
      </w:r>
    </w:p>
    <w:p w:rsidR="00A56BBC" w:rsidRPr="00360CEE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bg-BG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GAATTGACGGGGGCCCGCACAAGCGGCGGAGCATGCGGATTAATTCGATGCAACGCGAAG</w:t>
      </w:r>
    </w:p>
    <w:p w:rsidR="00A56BBC" w:rsidRPr="008677A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AACCTTACCAAGGCTTGACATACACCGGAAACTTCCAGAGATGGTTGCCCCGCAAGGTCG</w:t>
      </w:r>
    </w:p>
    <w:p w:rsidR="00A56BBC" w:rsidRPr="008677A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GTGTACAGGTGGTGCATGGTTGTCGTCAGCTCGTGTCGTGAGATGTTGGGTTAAGTCCCG</w:t>
      </w:r>
    </w:p>
    <w:p w:rsidR="00A56BBC" w:rsidRPr="008677A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CAACGAGCGCAACCCTCGTCTTATGTTGCCAGCACGTCATGGTGGGGACTCATAAGAGAC</w:t>
      </w:r>
    </w:p>
    <w:p w:rsidR="00A56BBC" w:rsidRPr="008677A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TGCCGGGGTCAACTCGGAGGAAGGTGGGGATGACGTCAAATCATCATGCCCCTTATGTCT</w:t>
      </w:r>
    </w:p>
    <w:p w:rsidR="00A56BBC" w:rsidRPr="008677A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TGGGCTTCACGCATGCTACAATGGCCGGTACAAAGGGCTGCGATACCGCGAGGTGGAGCG</w:t>
      </w:r>
    </w:p>
    <w:p w:rsidR="00A56BBC" w:rsidRPr="008677A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AATCCCAAAAAGCCGGTCTCAGTTCGGATTGGGGTCTGCAACTCGACCCCATGAAGTCGG</w:t>
      </w:r>
    </w:p>
    <w:p w:rsidR="00A56BBC" w:rsidRPr="008677A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AGTCGCTAGTAATCGCAGATCAGCAACGCTGCGGTGAATACGTTCCCGGGCCTTGTACAC</w:t>
      </w:r>
    </w:p>
    <w:p w:rsidR="00A56BBC" w:rsidRPr="008677A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ACCGCCCGTCAAGTCACGAAAGTCGGTAACACCCGAAGCCGGTGGCCCAACCCTTGTGGA</w:t>
      </w:r>
    </w:p>
    <w:p w:rsidR="00A56BBC" w:rsidRPr="008677AC" w:rsidRDefault="00A56BBC" w:rsidP="00867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677AC">
        <w:rPr>
          <w:rFonts w:ascii="Courier New" w:hAnsi="Courier New" w:cs="Courier New"/>
          <w:color w:val="000000"/>
          <w:sz w:val="20"/>
          <w:szCs w:val="20"/>
        </w:rPr>
        <w:t>GGGAG</w:t>
      </w:r>
    </w:p>
    <w:p w:rsidR="00A56BBC" w:rsidRDefault="00A56BBC"/>
    <w:sectPr w:rsidR="00A56BBC" w:rsidSect="00A510E3">
      <w:pgSz w:w="12240" w:h="15840"/>
      <w:pgMar w:top="1417" w:right="1440" w:bottom="141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ysDAxNTYxNzc2NjA0NzJU0lEKTi0uzszPAykwrAUAPf74UCwAAAA="/>
  </w:docVars>
  <w:rsids>
    <w:rsidRoot w:val="008677AC"/>
    <w:rsid w:val="00360CEE"/>
    <w:rsid w:val="003A53DA"/>
    <w:rsid w:val="004203D3"/>
    <w:rsid w:val="005329A1"/>
    <w:rsid w:val="008677AC"/>
    <w:rsid w:val="00885CFA"/>
    <w:rsid w:val="008E1ABA"/>
    <w:rsid w:val="00A510E3"/>
    <w:rsid w:val="00A56B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bg-BG" w:eastAsia="bg-BG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10E3"/>
    <w:pPr>
      <w:spacing w:after="200" w:line="276" w:lineRule="auto"/>
    </w:pPr>
    <w:rPr>
      <w:rFonts w:cs="Calibri"/>
      <w:lang w:val="en-US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rsid w:val="008677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8677AC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3352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</TotalTime>
  <Pages>1</Pages>
  <Words>219</Words>
  <Characters>125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a Petrova</dc:creator>
  <cp:keywords/>
  <dc:description/>
  <cp:lastModifiedBy>Стефан</cp:lastModifiedBy>
  <cp:revision>3</cp:revision>
  <dcterms:created xsi:type="dcterms:W3CDTF">2022-02-04T13:27:00Z</dcterms:created>
  <dcterms:modified xsi:type="dcterms:W3CDTF">2022-05-09T08:09:00Z</dcterms:modified>
</cp:coreProperties>
</file>